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8640D" w14:textId="75ABE117" w:rsidR="00C77486" w:rsidRPr="00C77486" w:rsidRDefault="00DE6CC9" w:rsidP="00C77486">
      <w:bookmarkStart w:id="0" w:name="_GoBack"/>
      <w:proofErr w:type="gramStart"/>
      <w:r>
        <w:t>.</w:t>
      </w:r>
      <w:r w:rsidR="00C77486" w:rsidRPr="00C77486">
        <w:t>#</w:t>
      </w:r>
      <w:proofErr w:type="gramEnd"/>
      <w:r w:rsidR="00C77486" w:rsidRPr="00C77486">
        <w:t xml:space="preserve"> P-06</w:t>
      </w:r>
      <w:r w:rsidR="00C77486" w:rsidRPr="00C77486">
        <w:br/>
        <w:t>## Reflection and Threads in various languages</w:t>
      </w:r>
      <w:r w:rsidR="00C77486" w:rsidRPr="00C77486">
        <w:br/>
      </w:r>
      <w:r w:rsidR="00C77486" w:rsidRPr="00C77486">
        <w:br/>
        <w:t>### Languages:</w:t>
      </w:r>
      <w:r w:rsidR="00C77486" w:rsidRPr="00C77486">
        <w:br/>
        <w:t>* Ruby</w:t>
      </w:r>
      <w:r w:rsidR="00C77486" w:rsidRPr="00C77486">
        <w:br/>
        <w:t>* Python</w:t>
      </w:r>
      <w:r w:rsidR="00C77486" w:rsidRPr="00C77486">
        <w:br/>
        <w:t>* Java</w:t>
      </w:r>
      <w:r w:rsidR="00C77486" w:rsidRPr="00C77486">
        <w:br/>
      </w:r>
    </w:p>
    <w:p w14:paraId="0C0A19D5" w14:textId="014A6F25" w:rsidR="00C77486" w:rsidRPr="00C77486" w:rsidRDefault="00C77486" w:rsidP="00C77486">
      <w:r w:rsidRPr="00C77486">
        <w:t>### Ruby Code:</w:t>
      </w:r>
    </w:p>
    <w:p w14:paraId="43501977" w14:textId="77777777" w:rsidR="00C77486" w:rsidRPr="00C77486" w:rsidRDefault="00C77486" w:rsidP="00C77486">
      <w:r w:rsidRPr="00C77486">
        <w:t>```ruby</w:t>
      </w:r>
    </w:p>
    <w:p w14:paraId="5948860D" w14:textId="72EDB621" w:rsidR="00C77486" w:rsidRPr="00C77486" w:rsidRDefault="00C77486" w:rsidP="00C77486">
      <w:proofErr w:type="spellStart"/>
      <w:r w:rsidRPr="00C77486">
        <w:t>newTest</w:t>
      </w:r>
      <w:proofErr w:type="spellEnd"/>
      <w:r w:rsidRPr="00C77486">
        <w:t xml:space="preserve"> = </w:t>
      </w:r>
      <w:proofErr w:type="spellStart"/>
      <w:proofErr w:type="gramStart"/>
      <w:r w:rsidRPr="00C77486">
        <w:t>Thread.new</w:t>
      </w:r>
      <w:proofErr w:type="spellEnd"/>
      <w:r w:rsidRPr="00C77486">
        <w:t>{ }</w:t>
      </w:r>
      <w:proofErr w:type="gramEnd"/>
      <w:r w:rsidRPr="00C77486">
        <w:br/>
        <w:t xml:space="preserve">puts </w:t>
      </w:r>
      <w:proofErr w:type="spellStart"/>
      <w:r w:rsidRPr="00C77486">
        <w:t>newTest.class.instance_methods</w:t>
      </w:r>
      <w:proofErr w:type="spellEnd"/>
      <w:r w:rsidRPr="00C77486">
        <w:t>(true)</w:t>
      </w:r>
    </w:p>
    <w:p w14:paraId="1F968BED" w14:textId="613483A8" w:rsidR="00C77486" w:rsidRPr="00C77486" w:rsidRDefault="00C77486" w:rsidP="00C77486">
      <w:r w:rsidRPr="00C77486">
        <w:t>```</w:t>
      </w:r>
    </w:p>
    <w:p w14:paraId="39CAD648" w14:textId="31269758" w:rsidR="00C77486" w:rsidRPr="00C77486" w:rsidRDefault="00C77486" w:rsidP="00C77486">
      <w:r w:rsidRPr="00C77486">
        <w:t>### Python Code:</w:t>
      </w:r>
    </w:p>
    <w:p w14:paraId="5A9BCA3F" w14:textId="77777777" w:rsidR="00C77486" w:rsidRPr="00C77486" w:rsidRDefault="00C77486" w:rsidP="00C77486">
      <w:r w:rsidRPr="00C77486">
        <w:t>```python</w:t>
      </w:r>
    </w:p>
    <w:p w14:paraId="2089D958" w14:textId="77777777" w:rsidR="00C77486" w:rsidRPr="00C77486" w:rsidRDefault="00C77486" w:rsidP="00C77486">
      <w:r w:rsidRPr="00C77486">
        <w:t>import threading</w:t>
      </w:r>
      <w:r w:rsidRPr="00C77486">
        <w:br/>
        <w:t>print(</w:t>
      </w:r>
      <w:proofErr w:type="spellStart"/>
      <w:proofErr w:type="gramStart"/>
      <w:r w:rsidRPr="00C77486">
        <w:t>dir</w:t>
      </w:r>
      <w:proofErr w:type="spellEnd"/>
      <w:r w:rsidRPr="00C77486">
        <w:t>(</w:t>
      </w:r>
      <w:proofErr w:type="gramEnd"/>
      <w:r w:rsidRPr="00C77486">
        <w:t>))</w:t>
      </w:r>
    </w:p>
    <w:p w14:paraId="3798E256" w14:textId="24711044" w:rsidR="00C77486" w:rsidRPr="00C77486" w:rsidRDefault="00C77486" w:rsidP="00C77486">
      <w:r w:rsidRPr="00C77486">
        <w:t>```</w:t>
      </w:r>
    </w:p>
    <w:p w14:paraId="4C1B91A2" w14:textId="77777777" w:rsidR="00C77486" w:rsidRPr="00C77486" w:rsidRDefault="00C77486" w:rsidP="00C77486"/>
    <w:p w14:paraId="46D07D0E" w14:textId="6363DA3C" w:rsidR="00C77486" w:rsidRPr="00C77486" w:rsidRDefault="00C77486" w:rsidP="00C77486">
      <w:r w:rsidRPr="00C77486">
        <w:t>### Java</w:t>
      </w:r>
    </w:p>
    <w:p w14:paraId="34FD0DE2" w14:textId="77777777" w:rsidR="00C77486" w:rsidRPr="00C77486" w:rsidRDefault="00C77486" w:rsidP="00C77486">
      <w:r w:rsidRPr="00C77486">
        <w:t>```java</w:t>
      </w:r>
    </w:p>
    <w:p w14:paraId="0920304C" w14:textId="5A051B40" w:rsidR="00C77486" w:rsidRPr="00C77486" w:rsidRDefault="00C77486" w:rsidP="00C77486">
      <w:r w:rsidRPr="00C77486">
        <w:t xml:space="preserve">import </w:t>
      </w:r>
      <w:proofErr w:type="spellStart"/>
      <w:r w:rsidRPr="00C77486">
        <w:t>java.util</w:t>
      </w:r>
      <w:proofErr w:type="spellEnd"/>
      <w:r w:rsidRPr="00C77486">
        <w:t>.*;</w:t>
      </w:r>
      <w:r w:rsidRPr="00C77486">
        <w:br/>
        <w:t>import java.io.*;</w:t>
      </w:r>
      <w:r w:rsidRPr="00C77486">
        <w:br/>
        <w:t xml:space="preserve">import </w:t>
      </w:r>
      <w:proofErr w:type="spellStart"/>
      <w:r w:rsidRPr="00C77486">
        <w:t>java.lang.reflect</w:t>
      </w:r>
      <w:proofErr w:type="spellEnd"/>
      <w:r w:rsidRPr="00C77486">
        <w:t>.*;</w:t>
      </w:r>
      <w:r w:rsidRPr="00C77486">
        <w:br/>
      </w:r>
      <w:r w:rsidRPr="00C77486">
        <w:br/>
        <w:t xml:space="preserve">public class </w:t>
      </w:r>
      <w:proofErr w:type="spellStart"/>
      <w:r w:rsidRPr="00C77486">
        <w:t>ThreadInfo</w:t>
      </w:r>
      <w:proofErr w:type="spellEnd"/>
      <w:r w:rsidRPr="00C77486">
        <w:t xml:space="preserve"> {</w:t>
      </w:r>
      <w:r w:rsidRPr="00C77486">
        <w:br/>
      </w:r>
      <w:r w:rsidRPr="00C77486">
        <w:br/>
        <w:t xml:space="preserve">    public static void main(String[] </w:t>
      </w:r>
      <w:proofErr w:type="spellStart"/>
      <w:r w:rsidRPr="00C77486">
        <w:t>args</w:t>
      </w:r>
      <w:proofErr w:type="spellEnd"/>
      <w:r w:rsidRPr="00C77486">
        <w:t>) {</w:t>
      </w:r>
      <w:r w:rsidRPr="00C77486">
        <w:br/>
      </w:r>
      <w:r w:rsidRPr="00C77486">
        <w:br/>
        <w:t xml:space="preserve">        Reflections obj = new Reflections();</w:t>
      </w:r>
      <w:r w:rsidRPr="00C77486">
        <w:br/>
        <w:t xml:space="preserve">        Class threads = </w:t>
      </w:r>
      <w:proofErr w:type="spellStart"/>
      <w:r w:rsidRPr="00C77486">
        <w:t>Thread.class</w:t>
      </w:r>
      <w:proofErr w:type="spellEnd"/>
      <w:r w:rsidRPr="00C77486">
        <w:t>;</w:t>
      </w:r>
      <w:r w:rsidRPr="00C77486">
        <w:br/>
        <w:t xml:space="preserve">        Method[] </w:t>
      </w:r>
      <w:proofErr w:type="spellStart"/>
      <w:r w:rsidRPr="00C77486">
        <w:t>threadMethods</w:t>
      </w:r>
      <w:proofErr w:type="spellEnd"/>
      <w:r w:rsidRPr="00C77486">
        <w:t xml:space="preserve"> = </w:t>
      </w:r>
      <w:proofErr w:type="spellStart"/>
      <w:r w:rsidRPr="00C77486">
        <w:t>threads.getDeclaredMethods</w:t>
      </w:r>
      <w:proofErr w:type="spellEnd"/>
      <w:r w:rsidRPr="00C77486">
        <w:t>();</w:t>
      </w:r>
      <w:r w:rsidRPr="00C77486">
        <w:br/>
        <w:t xml:space="preserve">        </w:t>
      </w:r>
      <w:proofErr w:type="spellStart"/>
      <w:r w:rsidRPr="00C77486">
        <w:t>System.out.println</w:t>
      </w:r>
      <w:proofErr w:type="spellEnd"/>
      <w:r w:rsidRPr="00C77486">
        <w:t>("List of all methods from Thread class: ");</w:t>
      </w:r>
      <w:r w:rsidRPr="00C77486">
        <w:br/>
        <w:t xml:space="preserve">        for (Method </w:t>
      </w:r>
      <w:proofErr w:type="spellStart"/>
      <w:r w:rsidRPr="00C77486">
        <w:t>threadMethod</w:t>
      </w:r>
      <w:proofErr w:type="spellEnd"/>
      <w:r w:rsidRPr="00C77486">
        <w:t xml:space="preserve"> : </w:t>
      </w:r>
      <w:proofErr w:type="spellStart"/>
      <w:r w:rsidRPr="00C77486">
        <w:t>threadMethods</w:t>
      </w:r>
      <w:proofErr w:type="spellEnd"/>
      <w:r w:rsidRPr="00C77486">
        <w:t>) {</w:t>
      </w:r>
      <w:r w:rsidRPr="00C77486">
        <w:br/>
        <w:t xml:space="preserve">            </w:t>
      </w:r>
      <w:proofErr w:type="spellStart"/>
      <w:r w:rsidRPr="00C77486">
        <w:t>System.out.println</w:t>
      </w:r>
      <w:proofErr w:type="spellEnd"/>
      <w:r w:rsidRPr="00C77486">
        <w:t>(</w:t>
      </w:r>
      <w:proofErr w:type="spellStart"/>
      <w:r w:rsidRPr="00C77486">
        <w:t>threadMethod.getName</w:t>
      </w:r>
      <w:proofErr w:type="spellEnd"/>
      <w:r w:rsidRPr="00C77486">
        <w:t>());</w:t>
      </w:r>
      <w:r w:rsidRPr="00C77486">
        <w:br/>
        <w:t xml:space="preserve">        }</w:t>
      </w:r>
      <w:r w:rsidRPr="00C77486">
        <w:br/>
      </w:r>
      <w:r w:rsidRPr="00C77486">
        <w:br/>
        <w:t xml:space="preserve">    }</w:t>
      </w:r>
      <w:r w:rsidRPr="00C77486">
        <w:br/>
      </w:r>
      <w:r w:rsidRPr="00C77486">
        <w:lastRenderedPageBreak/>
        <w:t>}</w:t>
      </w:r>
      <w:r w:rsidRPr="00C77486">
        <w:br/>
      </w:r>
      <w:r w:rsidRPr="00C77486">
        <w:br/>
        <w:t>class Reflections extends Thread {</w:t>
      </w:r>
      <w:r w:rsidRPr="00C77486">
        <w:br/>
      </w:r>
      <w:r w:rsidRPr="00C77486">
        <w:br/>
        <w:t xml:space="preserve">    Reflections() {</w:t>
      </w:r>
      <w:r w:rsidRPr="00C77486">
        <w:br/>
        <w:t xml:space="preserve">    }</w:t>
      </w:r>
      <w:r w:rsidRPr="00C77486">
        <w:br/>
      </w:r>
      <w:r w:rsidRPr="00C77486">
        <w:br/>
        <w:t xml:space="preserve">    public void </w:t>
      </w:r>
      <w:proofErr w:type="spellStart"/>
      <w:r w:rsidRPr="00C77486">
        <w:t>testMethod</w:t>
      </w:r>
      <w:proofErr w:type="spellEnd"/>
      <w:r w:rsidRPr="00C77486">
        <w:t>() {</w:t>
      </w:r>
      <w:r w:rsidRPr="00C77486">
        <w:br/>
        <w:t xml:space="preserve">        </w:t>
      </w:r>
      <w:proofErr w:type="spellStart"/>
      <w:r w:rsidRPr="00C77486">
        <w:t>System.out.println</w:t>
      </w:r>
      <w:proofErr w:type="spellEnd"/>
      <w:r w:rsidRPr="00C77486">
        <w:t>("This is a test method");</w:t>
      </w:r>
      <w:r w:rsidRPr="00C77486">
        <w:br/>
        <w:t xml:space="preserve">    }</w:t>
      </w:r>
      <w:r w:rsidRPr="00C77486">
        <w:br/>
      </w:r>
      <w:r w:rsidRPr="00C77486">
        <w:br/>
        <w:t>}</w:t>
      </w:r>
    </w:p>
    <w:p w14:paraId="08B824C3" w14:textId="6B0A670C" w:rsidR="00C77486" w:rsidRPr="00C77486" w:rsidRDefault="00C77486" w:rsidP="00C77486">
      <w:r w:rsidRPr="00C77486">
        <w:t>```</w:t>
      </w:r>
    </w:p>
    <w:p w14:paraId="7E2C75FC" w14:textId="58AED93A" w:rsidR="00C77486" w:rsidRPr="00C77486" w:rsidRDefault="00C77486" w:rsidP="00C77486">
      <w:r w:rsidRPr="00C77486">
        <w:br/>
        <w:t>### Run using:</w:t>
      </w:r>
      <w:r w:rsidRPr="00C77486">
        <w:br/>
      </w:r>
      <w:r w:rsidRPr="00C77486">
        <w:br/>
        <w:t>* Ruby Version: `ruby &lt;filename</w:t>
      </w:r>
      <w:proofErr w:type="gramStart"/>
      <w:r w:rsidRPr="00C77486">
        <w:t>&gt;.</w:t>
      </w:r>
      <w:proofErr w:type="spellStart"/>
      <w:r w:rsidRPr="00C77486">
        <w:t>rb</w:t>
      </w:r>
      <w:proofErr w:type="spellEnd"/>
      <w:proofErr w:type="gramEnd"/>
      <w:r w:rsidRPr="00C77486">
        <w:t>`</w:t>
      </w:r>
      <w:r w:rsidRPr="00C77486">
        <w:br/>
        <w:t>* Python Version: `python &lt;filename&gt;.</w:t>
      </w:r>
      <w:proofErr w:type="spellStart"/>
      <w:r w:rsidRPr="00C77486">
        <w:t>py</w:t>
      </w:r>
      <w:proofErr w:type="spellEnd"/>
      <w:r w:rsidRPr="00C77486">
        <w:t>`</w:t>
      </w:r>
      <w:r w:rsidRPr="00C77486">
        <w:br/>
        <w:t>* Java Version: `</w:t>
      </w:r>
      <w:proofErr w:type="spellStart"/>
      <w:r w:rsidRPr="00C77486">
        <w:t>javac</w:t>
      </w:r>
      <w:proofErr w:type="spellEnd"/>
      <w:r w:rsidRPr="00C77486">
        <w:t xml:space="preserve"> &lt;filename&gt;.java &amp;&amp; java filename`</w:t>
      </w:r>
    </w:p>
    <w:bookmarkEnd w:id="0"/>
    <w:p w14:paraId="5D9FEC39" w14:textId="77777777" w:rsidR="00DE6ECB" w:rsidRPr="00C77486" w:rsidRDefault="00DE6ECB" w:rsidP="00C77486"/>
    <w:sectPr w:rsidR="00DE6ECB" w:rsidRPr="00C774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zIxMjA3N7M0NjRX0lEKTi0uzszPAykwqgUA18/HCSwAAAA="/>
  </w:docVars>
  <w:rsids>
    <w:rsidRoot w:val="003548A7"/>
    <w:rsid w:val="003548A7"/>
    <w:rsid w:val="00843717"/>
    <w:rsid w:val="00C77486"/>
    <w:rsid w:val="00DE6CC9"/>
    <w:rsid w:val="00DE6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36AB"/>
  <w15:chartTrackingRefBased/>
  <w15:docId w15:val="{77B682BB-7D26-4F9B-9512-F32C959C0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0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4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8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5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14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54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Young</dc:creator>
  <cp:keywords/>
  <dc:description/>
  <cp:lastModifiedBy>Brandon Young</cp:lastModifiedBy>
  <cp:revision>4</cp:revision>
  <dcterms:created xsi:type="dcterms:W3CDTF">2020-04-29T19:33:00Z</dcterms:created>
  <dcterms:modified xsi:type="dcterms:W3CDTF">2020-04-29T19:49:00Z</dcterms:modified>
</cp:coreProperties>
</file>